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C0C9F8" w14:textId="497CE244" w:rsidR="004A64C1" w:rsidRDefault="00A41FC8">
      <w:r>
        <w:rPr>
          <w:noProof/>
        </w:rPr>
        <w:drawing>
          <wp:inline distT="0" distB="0" distL="0" distR="0" wp14:anchorId="57013553" wp14:editId="499383D5">
            <wp:extent cx="5943600" cy="3108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A64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1tDS0NDI3MjcwMzFQ0lEKTi0uzszPAykwrAUA17RhviwAAAA="/>
  </w:docVars>
  <w:rsids>
    <w:rsidRoot w:val="00A41FC8"/>
    <w:rsid w:val="004B7BDD"/>
    <w:rsid w:val="008829BE"/>
    <w:rsid w:val="00A41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D0CC0"/>
  <w15:chartTrackingRefBased/>
  <w15:docId w15:val="{4A1E7701-68A9-4050-9BB4-4DE2E3192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Jones</dc:creator>
  <cp:keywords/>
  <dc:description/>
  <cp:lastModifiedBy>Garrett Jones</cp:lastModifiedBy>
  <cp:revision>1</cp:revision>
  <dcterms:created xsi:type="dcterms:W3CDTF">2019-06-10T00:13:00Z</dcterms:created>
  <dcterms:modified xsi:type="dcterms:W3CDTF">2019-06-10T00:15:00Z</dcterms:modified>
</cp:coreProperties>
</file>